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0FC6F6A1" w:rsidR="00253101" w:rsidRPr="000838A2" w:rsidRDefault="00187D61" w:rsidP="009A2F31">
      <w:pPr>
        <w:pStyle w:val="BodyText"/>
        <w:ind w:left="284"/>
      </w:pPr>
      <w:r>
        <w:t xml:space="preserve"> </w:t>
      </w: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4EC9C78" w:rsidR="00D439F5" w:rsidRPr="00C14B75" w:rsidRDefault="00EF4023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B3066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" fillcolor="#e46053" stroked="f">
                <v:textbox>
                  <w:txbxContent>
                    <w:p w14:paraId="0A2B9A9D" w14:textId="34EC9C78" w:rsidR="00D439F5" w:rsidRPr="00C14B75" w:rsidRDefault="00C870DD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B3066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EF4023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EF4023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046A03A0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 xml:space="preserve">Nguyễn </w:t>
                </w:r>
                <w:r w:rsidR="007E747A">
                  <w:rPr>
                    <w:color w:val="0F2147" w:themeColor="text1"/>
                    <w:szCs w:val="22"/>
                  </w:rPr>
                  <w:t>Bảo Nguyên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5"/>
        <w:gridCol w:w="3119"/>
        <w:gridCol w:w="1134"/>
        <w:gridCol w:w="2932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46FAEB6C" w:rsidR="008F0145" w:rsidRPr="00347C39" w:rsidRDefault="001C755E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4</w:t>
            </w:r>
            <w:r w:rsidR="00C42CB0">
              <w:rPr>
                <w:sz w:val="22"/>
                <w:szCs w:val="22"/>
              </w:rPr>
              <w:t>/</w:t>
            </w:r>
            <w:r w:rsidR="005977E5">
              <w:rPr>
                <w:sz w:val="22"/>
                <w:szCs w:val="22"/>
              </w:rPr>
              <w:t>2</w:t>
            </w:r>
            <w:r w:rsidR="00C42CB0">
              <w:rPr>
                <w:sz w:val="22"/>
                <w:szCs w:val="22"/>
              </w:rPr>
              <w:t>/2022</w:t>
            </w:r>
          </w:p>
        </w:tc>
        <w:tc>
          <w:tcPr>
            <w:tcW w:w="3119" w:type="dxa"/>
          </w:tcPr>
          <w:p w14:paraId="03AADC87" w14:textId="5C4D2AA9" w:rsidR="008F0145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 xml:space="preserve">Nguyễn </w:t>
            </w:r>
            <w:r w:rsidR="007E747A">
              <w:rPr>
                <w:sz w:val="22"/>
                <w:szCs w:val="22"/>
              </w:rPr>
              <w:t>Bảo Nguyên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1816F770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3420" w:type="dxa"/>
          </w:tcPr>
          <w:p w14:paraId="29DE33B8" w14:textId="6627989F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2964" w:type="dxa"/>
          </w:tcPr>
          <w:p w14:paraId="4C72E9CB" w14:textId="26ECD156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1089" w:type="dxa"/>
          </w:tcPr>
          <w:p w14:paraId="6F7FE351" w14:textId="614ECBC9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07F64A88" w14:textId="6AA41159" w:rsidR="00A73D78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96167415" w:history="1">
            <w:r w:rsidR="00A73D78" w:rsidRPr="00301A3F">
              <w:rPr>
                <w:rStyle w:val="Hyperlink"/>
                <w:noProof/>
                <w:lang w:val="en-US"/>
              </w:rPr>
              <w:t>1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Meeting Topic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5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0E95EE91" w14:textId="7DF35667" w:rsidR="00A73D78" w:rsidRDefault="00EF4023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96167416" w:history="1">
            <w:r w:rsidR="00A73D78" w:rsidRPr="00301A3F">
              <w:rPr>
                <w:rStyle w:val="Hyperlink"/>
                <w:noProof/>
                <w:lang w:val="en-US"/>
              </w:rPr>
              <w:t>2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Feedback and Recommendations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6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28EDFC21" w14:textId="4BC80457" w:rsidR="00A73D78" w:rsidRDefault="00EF4023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96167417" w:history="1">
            <w:r w:rsidR="00A73D78" w:rsidRPr="00301A3F">
              <w:rPr>
                <w:rStyle w:val="Hyperlink"/>
                <w:noProof/>
                <w:lang w:val="en-US"/>
              </w:rPr>
              <w:t>3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Actions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7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4786C464" w14:textId="4CEE5474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5FB1FA67" w:rsidR="00E65E71" w:rsidRPr="007B7F1C" w:rsidRDefault="000E0823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6164FCA6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</w:t>
            </w:r>
            <w:r w:rsidR="00C52831">
              <w:rPr>
                <w:sz w:val="22"/>
                <w:szCs w:val="22"/>
              </w:rPr>
              <w:t>at Netcompany office</w:t>
            </w:r>
            <w:r w:rsidRPr="007B7F1C">
              <w:rPr>
                <w:sz w:val="22"/>
                <w:szCs w:val="22"/>
              </w:rPr>
              <w:t xml:space="preserve"> on</w:t>
            </w:r>
            <w:r w:rsidR="00C52831">
              <w:rPr>
                <w:sz w:val="22"/>
                <w:szCs w:val="22"/>
              </w:rPr>
              <w:t xml:space="preserve"> </w:t>
            </w:r>
            <w:r w:rsidR="0016765C">
              <w:rPr>
                <w:sz w:val="22"/>
                <w:szCs w:val="22"/>
              </w:rPr>
              <w:t>24</w:t>
            </w:r>
            <w:r w:rsidR="009C0905">
              <w:rPr>
                <w:sz w:val="22"/>
                <w:szCs w:val="22"/>
              </w:rPr>
              <w:t>/2</w:t>
            </w:r>
            <w:r w:rsidRPr="007B7F1C">
              <w:rPr>
                <w:sz w:val="22"/>
                <w:szCs w:val="22"/>
              </w:rPr>
              <w:t>/202</w:t>
            </w:r>
            <w:r w:rsidR="00FD3101">
              <w:rPr>
                <w:sz w:val="22"/>
                <w:szCs w:val="22"/>
              </w:rPr>
              <w:t>2</w:t>
            </w:r>
            <w:r w:rsidRPr="007B7F1C">
              <w:rPr>
                <w:sz w:val="22"/>
                <w:szCs w:val="22"/>
              </w:rPr>
              <w:t xml:space="preserve"> at </w:t>
            </w:r>
            <w:r w:rsidR="00187D61">
              <w:rPr>
                <w:sz w:val="22"/>
                <w:szCs w:val="22"/>
              </w:rPr>
              <w:t>10</w:t>
            </w:r>
            <w:r w:rsidRPr="007B7F1C">
              <w:rPr>
                <w:sz w:val="22"/>
                <w:szCs w:val="22"/>
              </w:rPr>
              <w:t>:</w:t>
            </w:r>
            <w:r w:rsidR="009C0905">
              <w:rPr>
                <w:sz w:val="22"/>
                <w:szCs w:val="22"/>
              </w:rPr>
              <w:t>15</w:t>
            </w:r>
            <w:r w:rsidR="00E129C7">
              <w:rPr>
                <w:sz w:val="22"/>
                <w:szCs w:val="22"/>
              </w:rPr>
              <w:t xml:space="preserve"> </w:t>
            </w:r>
            <w:r w:rsidR="00FD3101">
              <w:rPr>
                <w:sz w:val="22"/>
                <w:szCs w:val="22"/>
              </w:rPr>
              <w:t>A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05469A" w:rsidRPr="00F35790" w14:paraId="67DB4820" w14:textId="77777777" w:rsidTr="00054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</w:tcPr>
          <w:p w14:paraId="15AA822B" w14:textId="77777777" w:rsidR="007438BB" w:rsidRDefault="007438BB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Nguyễn Thị Diễm Trang – Product Owner</w:t>
            </w:r>
          </w:p>
          <w:p w14:paraId="3268B228" w14:textId="15E93625" w:rsidR="0085067D" w:rsidRPr="007B7F1C" w:rsidRDefault="0085067D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r. Ngô Thái Bình – Project Manager</w:t>
            </w:r>
          </w:p>
        </w:tc>
        <w:tc>
          <w:tcPr>
            <w:tcW w:w="1801" w:type="dxa"/>
          </w:tcPr>
          <w:p w14:paraId="75876FDC" w14:textId="139B4F45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05469A" w:rsidRPr="007B7F1C" w:rsidRDefault="0005469A" w:rsidP="0005469A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1D74A43" w14:textId="62BBAE19" w:rsidR="0005469A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5512E699" w14:textId="77ECEAA6" w:rsidR="00D25C30" w:rsidRPr="007B7F1C" w:rsidRDefault="00D25C30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ách Hoàng Minh</w:t>
            </w:r>
          </w:p>
          <w:p w14:paraId="395B7D3E" w14:textId="417AB058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05469A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58BF1B58" w14:textId="77777777" w:rsidR="00D22ACE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3688DDAE" w14:textId="77777777" w:rsidR="00D22ACE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BAD2677" w14:textId="77777777" w:rsidR="00D22ACE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ách Hoàng Minh</w:t>
            </w:r>
          </w:p>
          <w:p w14:paraId="2358BF57" w14:textId="7CA97D4A" w:rsidR="00723F63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  <w:hideMark/>
          </w:tcPr>
          <w:p w14:paraId="1EB135D0" w14:textId="0C29A3E4" w:rsidR="0005469A" w:rsidRPr="007B7F1C" w:rsidRDefault="0037220C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T</w:t>
            </w:r>
            <w:r w:rsidR="00C02058">
              <w:rPr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C</w:t>
            </w:r>
          </w:p>
        </w:tc>
      </w:tr>
      <w:tr w:rsidR="0005469A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5469A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5BFE9743" w:rsidR="0005469A" w:rsidRPr="007B7F1C" w:rsidRDefault="00FD7DDE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3</w:t>
            </w:r>
            <w:r w:rsidR="007550E1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03</w:t>
            </w:r>
            <w:r w:rsidR="007550E1">
              <w:rPr>
                <w:sz w:val="22"/>
                <w:szCs w:val="22"/>
              </w:rPr>
              <w:t>/2022</w:t>
            </w:r>
          </w:p>
        </w:tc>
      </w:tr>
      <w:tr w:rsidR="0005469A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D9587B8" w14:textId="09DED5AD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Pr="007B7F1C">
              <w:rPr>
                <w:sz w:val="22"/>
                <w:szCs w:val="22"/>
              </w:rPr>
              <w:t xml:space="preserve">1. </w:t>
            </w:r>
            <w:r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E465DBC" w14:textId="64B8408F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>2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. 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6DF869AB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>
              <w:rPr>
                <w:noProof/>
                <w:sz w:val="22"/>
                <w:szCs w:val="22"/>
                <w:lang w:val="en-US"/>
              </w:rPr>
              <w:t>3</w:t>
            </w:r>
            <w:r w:rsidR="0005469A" w:rsidRPr="007B7F1C">
              <w:rPr>
                <w:noProof/>
                <w:sz w:val="22"/>
                <w:szCs w:val="22"/>
                <w:lang w:val="en-US"/>
              </w:rPr>
              <w:t>. Actions</w:t>
            </w:r>
          </w:p>
          <w:p w14:paraId="5B3BF0F9" w14:textId="5DDBBFD2" w:rsidR="0005469A" w:rsidRPr="007B7F1C" w:rsidRDefault="0005469A" w:rsidP="0005469A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6FCA7A3C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96167415"/>
      <w:r>
        <w:rPr>
          <w:lang w:val="en-US"/>
        </w:rPr>
        <w:lastRenderedPageBreak/>
        <w:t>Meeting Topic</w:t>
      </w:r>
      <w:bookmarkEnd w:id="2"/>
    </w:p>
    <w:p w14:paraId="3824327C" w14:textId="6A41E342" w:rsidR="003C2437" w:rsidRPr="003C2437" w:rsidRDefault="00226FDC" w:rsidP="003C2437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</w:t>
      </w:r>
      <w:bookmarkEnd w:id="3"/>
      <w:r w:rsidR="003C2437">
        <w:t xml:space="preserve">da: </w:t>
      </w:r>
    </w:p>
    <w:p w14:paraId="6F815A1F" w14:textId="1E2623F2" w:rsidR="002513AB" w:rsidRDefault="0029687D" w:rsidP="00BF79DA">
      <w:pPr>
        <w:pStyle w:val="BodyText"/>
        <w:numPr>
          <w:ilvl w:val="1"/>
          <w:numId w:val="31"/>
        </w:numPr>
        <w:spacing w:line="360" w:lineRule="auto"/>
      </w:pPr>
      <w:r>
        <w:t>Report current status</w:t>
      </w:r>
    </w:p>
    <w:p w14:paraId="296CFE9E" w14:textId="47F247CA" w:rsidR="003C2150" w:rsidRPr="003C2150" w:rsidRDefault="00342D1F" w:rsidP="003C2150">
      <w:pPr>
        <w:pStyle w:val="BodyText"/>
        <w:numPr>
          <w:ilvl w:val="1"/>
          <w:numId w:val="31"/>
        </w:numPr>
        <w:spacing w:line="360" w:lineRule="auto"/>
        <w:rPr>
          <w:b/>
        </w:rPr>
      </w:pPr>
      <w:r>
        <w:t>Question and Answer</w:t>
      </w:r>
    </w:p>
    <w:p w14:paraId="63818629" w14:textId="30CBE915" w:rsidR="00927C80" w:rsidRDefault="00226FDC" w:rsidP="00927C80">
      <w:pPr>
        <w:pStyle w:val="Heading1"/>
        <w:numPr>
          <w:ilvl w:val="0"/>
          <w:numId w:val="24"/>
        </w:numPr>
        <w:rPr>
          <w:lang w:val="en-US"/>
        </w:rPr>
      </w:pPr>
      <w:bookmarkStart w:id="11" w:name="_Toc96167416"/>
      <w:r w:rsidRPr="00226FDC">
        <w:rPr>
          <w:lang w:val="en-US"/>
        </w:rPr>
        <w:t>Feedback and Recommendations</w:t>
      </w:r>
      <w:bookmarkEnd w:id="11"/>
    </w:p>
    <w:p w14:paraId="3A5C24FC" w14:textId="3C39E02D" w:rsidR="00B57686" w:rsidRDefault="007B2AE1" w:rsidP="007B2AE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Try to setup server</w:t>
      </w:r>
    </w:p>
    <w:p w14:paraId="1359FB1D" w14:textId="3733E3CA" w:rsidR="007B2AE1" w:rsidRDefault="007B2AE1" w:rsidP="007B2AE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 xml:space="preserve">Write a benchmarking resource report. </w:t>
      </w:r>
    </w:p>
    <w:p w14:paraId="5CB68211" w14:textId="67D1508D" w:rsidR="007B2AE1" w:rsidRPr="00B57686" w:rsidRDefault="007B2AE1" w:rsidP="007B2AE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Modified some sections in DD130- Detailed design document</w:t>
      </w:r>
    </w:p>
    <w:p w14:paraId="2B6FFDE8" w14:textId="41C93A20" w:rsidR="0048160F" w:rsidRPr="00560A68" w:rsidRDefault="50C701EA" w:rsidP="00226FDC">
      <w:pPr>
        <w:pStyle w:val="Heading1"/>
        <w:numPr>
          <w:ilvl w:val="0"/>
          <w:numId w:val="24"/>
        </w:numPr>
        <w:rPr>
          <w:u w:val="single"/>
          <w:lang w:val="en-US"/>
        </w:rPr>
      </w:pPr>
      <w:bookmarkStart w:id="12" w:name="_Toc96167417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2"/>
    </w:p>
    <w:p w14:paraId="4A09F92E" w14:textId="0297D746" w:rsidR="00CA3DE2" w:rsidRDefault="00F0030B" w:rsidP="00CA3DE2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 xml:space="preserve">Code </w:t>
      </w:r>
      <w:r w:rsidR="00B57686">
        <w:t xml:space="preserve">specific </w:t>
      </w:r>
      <w:r w:rsidR="00EC2C74">
        <w:t>stock</w:t>
      </w:r>
      <w:r w:rsidR="00B57686">
        <w:t xml:space="preserve"> page (Hân, Nguyên). Expected day: 2</w:t>
      </w:r>
      <w:r w:rsidR="00EC2C74">
        <w:t>8</w:t>
      </w:r>
      <w:r w:rsidR="00B57686">
        <w:t>/2/2022</w:t>
      </w:r>
    </w:p>
    <w:p w14:paraId="576F9B23" w14:textId="611E546C" w:rsidR="00B84244" w:rsidRDefault="00B57686" w:rsidP="00586A25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 xml:space="preserve">Implement </w:t>
      </w:r>
      <w:r w:rsidR="00933C7A">
        <w:rPr>
          <w:lang w:val="en-US"/>
        </w:rPr>
        <w:t>API</w:t>
      </w:r>
      <w:r>
        <w:rPr>
          <w:lang w:val="en-US"/>
        </w:rPr>
        <w:t xml:space="preserve"> (Thư, Minh). Expected day: 2</w:t>
      </w:r>
      <w:r w:rsidR="00D30815">
        <w:rPr>
          <w:lang w:val="en-US"/>
        </w:rPr>
        <w:t>8</w:t>
      </w:r>
      <w:r>
        <w:rPr>
          <w:lang w:val="en-US"/>
        </w:rPr>
        <w:t>/2/2022</w:t>
      </w:r>
      <w:r w:rsidR="00F0030B">
        <w:rPr>
          <w:lang w:val="en-US"/>
        </w:rPr>
        <w:t xml:space="preserve"> </w:t>
      </w:r>
    </w:p>
    <w:p w14:paraId="63999DB5" w14:textId="3B77434E" w:rsidR="00A628BC" w:rsidRPr="00586A25" w:rsidRDefault="00A628BC" w:rsidP="00586A25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>Write benchmarking resource report (</w:t>
      </w:r>
      <w:proofErr w:type="spellStart"/>
      <w:r>
        <w:rPr>
          <w:lang w:val="en-US"/>
        </w:rPr>
        <w:t>Nguyên</w:t>
      </w:r>
      <w:proofErr w:type="spellEnd"/>
      <w:r>
        <w:rPr>
          <w:lang w:val="en-US"/>
        </w:rPr>
        <w:t>). Expected day: 24/2/2022</w:t>
      </w:r>
    </w:p>
    <w:sectPr w:rsidR="00A628BC" w:rsidRPr="00586A25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3FC97B" w14:textId="77777777" w:rsidR="00EF4023" w:rsidRDefault="00EF4023">
      <w:pPr>
        <w:spacing w:after="0" w:line="240" w:lineRule="auto"/>
      </w:pPr>
      <w:r>
        <w:separator/>
      </w:r>
    </w:p>
  </w:endnote>
  <w:endnote w:type="continuationSeparator" w:id="0">
    <w:p w14:paraId="404F45E4" w14:textId="77777777" w:rsidR="00EF4023" w:rsidRDefault="00EF4023">
      <w:pPr>
        <w:spacing w:after="0" w:line="240" w:lineRule="auto"/>
      </w:pPr>
      <w:r>
        <w:continuationSeparator/>
      </w:r>
    </w:p>
  </w:endnote>
  <w:endnote w:type="continuationNotice" w:id="1">
    <w:p w14:paraId="750112CA" w14:textId="77777777" w:rsidR="00EF4023" w:rsidRDefault="00EF40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70A60929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1C755E">
      <w:rPr>
        <w:noProof/>
        <w:color w:val="0F2147" w:themeColor="text1"/>
        <w:sz w:val="16"/>
      </w:rPr>
      <w:t>2022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4255922A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1C755E">
      <w:rPr>
        <w:rFonts w:cs="Calibri"/>
        <w:noProof/>
        <w:color w:val="0F2147" w:themeColor="text1"/>
        <w:sz w:val="16"/>
        <w:szCs w:val="16"/>
      </w:rPr>
      <w:t>2022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C2CCF" w14:textId="77777777" w:rsidR="00EF4023" w:rsidRDefault="00EF4023">
      <w:pPr>
        <w:spacing w:after="0" w:line="240" w:lineRule="auto"/>
      </w:pPr>
      <w:r>
        <w:separator/>
      </w:r>
    </w:p>
  </w:footnote>
  <w:footnote w:type="continuationSeparator" w:id="0">
    <w:p w14:paraId="6A26FF66" w14:textId="77777777" w:rsidR="00EF4023" w:rsidRDefault="00EF4023">
      <w:pPr>
        <w:spacing w:after="0" w:line="240" w:lineRule="auto"/>
      </w:pPr>
      <w:r>
        <w:continuationSeparator/>
      </w:r>
    </w:p>
  </w:footnote>
  <w:footnote w:type="continuationNotice" w:id="1">
    <w:p w14:paraId="06B08438" w14:textId="77777777" w:rsidR="00EF4023" w:rsidRDefault="00EF402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1B74EEF"/>
    <w:multiLevelType w:val="hybridMultilevel"/>
    <w:tmpl w:val="ED5A4358"/>
    <w:lvl w:ilvl="0" w:tplc="A8CC4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5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9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0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8"/>
  </w:num>
  <w:num w:numId="9">
    <w:abstractNumId w:val="2"/>
  </w:num>
  <w:num w:numId="10">
    <w:abstractNumId w:val="1"/>
  </w:num>
  <w:num w:numId="11">
    <w:abstractNumId w:val="36"/>
  </w:num>
  <w:num w:numId="12">
    <w:abstractNumId w:val="22"/>
  </w:num>
  <w:num w:numId="13">
    <w:abstractNumId w:val="16"/>
  </w:num>
  <w:num w:numId="14">
    <w:abstractNumId w:val="26"/>
  </w:num>
  <w:num w:numId="15">
    <w:abstractNumId w:val="4"/>
  </w:num>
  <w:num w:numId="16">
    <w:abstractNumId w:val="0"/>
  </w:num>
  <w:num w:numId="17">
    <w:abstractNumId w:val="29"/>
  </w:num>
  <w:num w:numId="18">
    <w:abstractNumId w:val="31"/>
  </w:num>
  <w:num w:numId="19">
    <w:abstractNumId w:val="11"/>
  </w:num>
  <w:num w:numId="20">
    <w:abstractNumId w:val="43"/>
  </w:num>
  <w:num w:numId="21">
    <w:abstractNumId w:val="34"/>
  </w:num>
  <w:num w:numId="22">
    <w:abstractNumId w:val="38"/>
  </w:num>
  <w:num w:numId="23">
    <w:abstractNumId w:val="21"/>
  </w:num>
  <w:num w:numId="2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1"/>
  </w:num>
  <w:num w:numId="26">
    <w:abstractNumId w:val="36"/>
  </w:num>
  <w:num w:numId="27">
    <w:abstractNumId w:val="17"/>
  </w:num>
  <w:num w:numId="28">
    <w:abstractNumId w:val="37"/>
  </w:num>
  <w:num w:numId="29">
    <w:abstractNumId w:val="19"/>
  </w:num>
  <w:num w:numId="30">
    <w:abstractNumId w:val="40"/>
  </w:num>
  <w:num w:numId="31">
    <w:abstractNumId w:val="10"/>
  </w:num>
  <w:num w:numId="32">
    <w:abstractNumId w:val="18"/>
  </w:num>
  <w:num w:numId="33">
    <w:abstractNumId w:val="13"/>
  </w:num>
  <w:num w:numId="34">
    <w:abstractNumId w:val="32"/>
  </w:num>
  <w:num w:numId="35">
    <w:abstractNumId w:val="33"/>
  </w:num>
  <w:num w:numId="36">
    <w:abstractNumId w:val="12"/>
  </w:num>
  <w:num w:numId="37">
    <w:abstractNumId w:val="14"/>
  </w:num>
  <w:num w:numId="38">
    <w:abstractNumId w:val="25"/>
  </w:num>
  <w:num w:numId="39">
    <w:abstractNumId w:val="42"/>
  </w:num>
  <w:num w:numId="40">
    <w:abstractNumId w:val="39"/>
  </w:num>
  <w:num w:numId="41">
    <w:abstractNumId w:val="28"/>
  </w:num>
  <w:num w:numId="42">
    <w:abstractNumId w:val="30"/>
  </w:num>
  <w:num w:numId="43">
    <w:abstractNumId w:val="35"/>
  </w:num>
  <w:num w:numId="44">
    <w:abstractNumId w:val="24"/>
  </w:num>
  <w:num w:numId="45">
    <w:abstractNumId w:val="15"/>
  </w:num>
  <w:num w:numId="46">
    <w:abstractNumId w:val="36"/>
  </w:num>
  <w:num w:numId="47">
    <w:abstractNumId w:val="36"/>
  </w:num>
  <w:num w:numId="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162D"/>
    <w:rsid w:val="00022A2F"/>
    <w:rsid w:val="00023288"/>
    <w:rsid w:val="00023DE1"/>
    <w:rsid w:val="00040AAB"/>
    <w:rsid w:val="000440E2"/>
    <w:rsid w:val="000530EF"/>
    <w:rsid w:val="00053B2D"/>
    <w:rsid w:val="0005469A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3EED"/>
    <w:rsid w:val="00084F17"/>
    <w:rsid w:val="00087FDE"/>
    <w:rsid w:val="0009131A"/>
    <w:rsid w:val="00094D92"/>
    <w:rsid w:val="000A0562"/>
    <w:rsid w:val="000A06E9"/>
    <w:rsid w:val="000A7EC5"/>
    <w:rsid w:val="000B6A07"/>
    <w:rsid w:val="000C123E"/>
    <w:rsid w:val="000D2CA8"/>
    <w:rsid w:val="000D66A1"/>
    <w:rsid w:val="000E0823"/>
    <w:rsid w:val="000E2A95"/>
    <w:rsid w:val="000F2926"/>
    <w:rsid w:val="00113B0D"/>
    <w:rsid w:val="0011526C"/>
    <w:rsid w:val="00120F0E"/>
    <w:rsid w:val="00127465"/>
    <w:rsid w:val="00130951"/>
    <w:rsid w:val="00130C63"/>
    <w:rsid w:val="00132754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6765C"/>
    <w:rsid w:val="00175955"/>
    <w:rsid w:val="0017755E"/>
    <w:rsid w:val="00177C62"/>
    <w:rsid w:val="00181321"/>
    <w:rsid w:val="0018433D"/>
    <w:rsid w:val="00187D61"/>
    <w:rsid w:val="00190445"/>
    <w:rsid w:val="001A23B4"/>
    <w:rsid w:val="001B35B7"/>
    <w:rsid w:val="001C11DE"/>
    <w:rsid w:val="001C4C84"/>
    <w:rsid w:val="001C6651"/>
    <w:rsid w:val="001C755E"/>
    <w:rsid w:val="001D539C"/>
    <w:rsid w:val="001E1F0B"/>
    <w:rsid w:val="001E257B"/>
    <w:rsid w:val="001F3EA3"/>
    <w:rsid w:val="001F7169"/>
    <w:rsid w:val="001F7D3E"/>
    <w:rsid w:val="002005CA"/>
    <w:rsid w:val="00202810"/>
    <w:rsid w:val="00202B8C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35891"/>
    <w:rsid w:val="002463A5"/>
    <w:rsid w:val="002469C8"/>
    <w:rsid w:val="00250AC3"/>
    <w:rsid w:val="002513AB"/>
    <w:rsid w:val="00253101"/>
    <w:rsid w:val="0026574E"/>
    <w:rsid w:val="0027078A"/>
    <w:rsid w:val="00280A21"/>
    <w:rsid w:val="00280D5C"/>
    <w:rsid w:val="00281BB5"/>
    <w:rsid w:val="002834D9"/>
    <w:rsid w:val="00283885"/>
    <w:rsid w:val="0029457E"/>
    <w:rsid w:val="0029526D"/>
    <w:rsid w:val="0029687D"/>
    <w:rsid w:val="00296F84"/>
    <w:rsid w:val="002A769F"/>
    <w:rsid w:val="002B01E6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2E67"/>
    <w:rsid w:val="002F41F5"/>
    <w:rsid w:val="002F4A26"/>
    <w:rsid w:val="003010ED"/>
    <w:rsid w:val="00301F77"/>
    <w:rsid w:val="00307C9C"/>
    <w:rsid w:val="00316299"/>
    <w:rsid w:val="003178E5"/>
    <w:rsid w:val="0032736A"/>
    <w:rsid w:val="0033110E"/>
    <w:rsid w:val="00331F9F"/>
    <w:rsid w:val="003414CF"/>
    <w:rsid w:val="00342D1F"/>
    <w:rsid w:val="00344213"/>
    <w:rsid w:val="00347928"/>
    <w:rsid w:val="00347C39"/>
    <w:rsid w:val="00350357"/>
    <w:rsid w:val="00357A66"/>
    <w:rsid w:val="00362924"/>
    <w:rsid w:val="003676F7"/>
    <w:rsid w:val="003706C3"/>
    <w:rsid w:val="0037086F"/>
    <w:rsid w:val="0037220C"/>
    <w:rsid w:val="00386C54"/>
    <w:rsid w:val="003879B1"/>
    <w:rsid w:val="00391147"/>
    <w:rsid w:val="0039217E"/>
    <w:rsid w:val="003A1EE8"/>
    <w:rsid w:val="003A2F8A"/>
    <w:rsid w:val="003A6A4F"/>
    <w:rsid w:val="003A6F68"/>
    <w:rsid w:val="003B1883"/>
    <w:rsid w:val="003B4157"/>
    <w:rsid w:val="003C2150"/>
    <w:rsid w:val="003C2437"/>
    <w:rsid w:val="003C751F"/>
    <w:rsid w:val="003D0B4C"/>
    <w:rsid w:val="003D4738"/>
    <w:rsid w:val="003D7AE3"/>
    <w:rsid w:val="003E08CE"/>
    <w:rsid w:val="003E22FE"/>
    <w:rsid w:val="003E3086"/>
    <w:rsid w:val="003F0BB5"/>
    <w:rsid w:val="003F7245"/>
    <w:rsid w:val="00400348"/>
    <w:rsid w:val="00413615"/>
    <w:rsid w:val="00426A31"/>
    <w:rsid w:val="00430BC7"/>
    <w:rsid w:val="00434892"/>
    <w:rsid w:val="00436B6B"/>
    <w:rsid w:val="00440126"/>
    <w:rsid w:val="00440ED6"/>
    <w:rsid w:val="0044421E"/>
    <w:rsid w:val="004461C2"/>
    <w:rsid w:val="00456D09"/>
    <w:rsid w:val="00456E36"/>
    <w:rsid w:val="0045764E"/>
    <w:rsid w:val="00463E85"/>
    <w:rsid w:val="00464690"/>
    <w:rsid w:val="0047015F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D5F07"/>
    <w:rsid w:val="004E1F93"/>
    <w:rsid w:val="004E7DD8"/>
    <w:rsid w:val="004F38F8"/>
    <w:rsid w:val="004F390F"/>
    <w:rsid w:val="004F504F"/>
    <w:rsid w:val="004F7632"/>
    <w:rsid w:val="0050391E"/>
    <w:rsid w:val="0050778D"/>
    <w:rsid w:val="00512ABB"/>
    <w:rsid w:val="005130BF"/>
    <w:rsid w:val="00515A5E"/>
    <w:rsid w:val="00520B5D"/>
    <w:rsid w:val="005210D1"/>
    <w:rsid w:val="005241C5"/>
    <w:rsid w:val="0053082A"/>
    <w:rsid w:val="00534BDF"/>
    <w:rsid w:val="005359A8"/>
    <w:rsid w:val="005431FE"/>
    <w:rsid w:val="0055063D"/>
    <w:rsid w:val="00550A4C"/>
    <w:rsid w:val="00554329"/>
    <w:rsid w:val="00560A68"/>
    <w:rsid w:val="00565734"/>
    <w:rsid w:val="00576750"/>
    <w:rsid w:val="00581E4E"/>
    <w:rsid w:val="005821FC"/>
    <w:rsid w:val="00583C6D"/>
    <w:rsid w:val="005869AF"/>
    <w:rsid w:val="00586A25"/>
    <w:rsid w:val="005939ED"/>
    <w:rsid w:val="00593B61"/>
    <w:rsid w:val="005977E5"/>
    <w:rsid w:val="00597802"/>
    <w:rsid w:val="005A13A5"/>
    <w:rsid w:val="005A213D"/>
    <w:rsid w:val="005A4F5D"/>
    <w:rsid w:val="005B6E2C"/>
    <w:rsid w:val="005E4EF6"/>
    <w:rsid w:val="005E7639"/>
    <w:rsid w:val="0060034F"/>
    <w:rsid w:val="00600769"/>
    <w:rsid w:val="0060176B"/>
    <w:rsid w:val="00601FDD"/>
    <w:rsid w:val="00612144"/>
    <w:rsid w:val="00612E58"/>
    <w:rsid w:val="00621072"/>
    <w:rsid w:val="006233FF"/>
    <w:rsid w:val="00632707"/>
    <w:rsid w:val="00633F54"/>
    <w:rsid w:val="006353DD"/>
    <w:rsid w:val="00641BDE"/>
    <w:rsid w:val="00643590"/>
    <w:rsid w:val="00647E92"/>
    <w:rsid w:val="00650305"/>
    <w:rsid w:val="006505C8"/>
    <w:rsid w:val="00652AA8"/>
    <w:rsid w:val="006569F7"/>
    <w:rsid w:val="00657F4C"/>
    <w:rsid w:val="00661270"/>
    <w:rsid w:val="00662ED0"/>
    <w:rsid w:val="00663D85"/>
    <w:rsid w:val="0066514D"/>
    <w:rsid w:val="00671226"/>
    <w:rsid w:val="0068101D"/>
    <w:rsid w:val="00682B62"/>
    <w:rsid w:val="00682F2E"/>
    <w:rsid w:val="0068338A"/>
    <w:rsid w:val="00690C85"/>
    <w:rsid w:val="006955DB"/>
    <w:rsid w:val="006A0FE8"/>
    <w:rsid w:val="006A1289"/>
    <w:rsid w:val="006A3611"/>
    <w:rsid w:val="006A55EF"/>
    <w:rsid w:val="006B243E"/>
    <w:rsid w:val="006B6286"/>
    <w:rsid w:val="006C4DE4"/>
    <w:rsid w:val="006C6E8B"/>
    <w:rsid w:val="006E6D59"/>
    <w:rsid w:val="006F00ED"/>
    <w:rsid w:val="006F5E54"/>
    <w:rsid w:val="006F6D2E"/>
    <w:rsid w:val="006F6D82"/>
    <w:rsid w:val="006F70BB"/>
    <w:rsid w:val="00702C79"/>
    <w:rsid w:val="007053ED"/>
    <w:rsid w:val="007059B8"/>
    <w:rsid w:val="0070754D"/>
    <w:rsid w:val="007113B0"/>
    <w:rsid w:val="00711AAB"/>
    <w:rsid w:val="00716272"/>
    <w:rsid w:val="00716C78"/>
    <w:rsid w:val="00720511"/>
    <w:rsid w:val="00721171"/>
    <w:rsid w:val="00723073"/>
    <w:rsid w:val="00723642"/>
    <w:rsid w:val="00723F63"/>
    <w:rsid w:val="00724690"/>
    <w:rsid w:val="007260C2"/>
    <w:rsid w:val="00732FD6"/>
    <w:rsid w:val="00734C3B"/>
    <w:rsid w:val="00736D88"/>
    <w:rsid w:val="007438BB"/>
    <w:rsid w:val="0074631F"/>
    <w:rsid w:val="0074656F"/>
    <w:rsid w:val="00747AFA"/>
    <w:rsid w:val="00752FF3"/>
    <w:rsid w:val="00755092"/>
    <w:rsid w:val="007550E1"/>
    <w:rsid w:val="007566EA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AE1"/>
    <w:rsid w:val="007B2E4F"/>
    <w:rsid w:val="007B42E0"/>
    <w:rsid w:val="007B647B"/>
    <w:rsid w:val="007B7F1C"/>
    <w:rsid w:val="007C34DD"/>
    <w:rsid w:val="007C4406"/>
    <w:rsid w:val="007D5E36"/>
    <w:rsid w:val="007D6719"/>
    <w:rsid w:val="007E0819"/>
    <w:rsid w:val="007E1E92"/>
    <w:rsid w:val="007E5C9C"/>
    <w:rsid w:val="007E747A"/>
    <w:rsid w:val="007F4279"/>
    <w:rsid w:val="00802059"/>
    <w:rsid w:val="00804B38"/>
    <w:rsid w:val="0081242A"/>
    <w:rsid w:val="00814D8A"/>
    <w:rsid w:val="00832051"/>
    <w:rsid w:val="008414C5"/>
    <w:rsid w:val="00842E6D"/>
    <w:rsid w:val="0085067D"/>
    <w:rsid w:val="00851647"/>
    <w:rsid w:val="008543FB"/>
    <w:rsid w:val="00854989"/>
    <w:rsid w:val="00856782"/>
    <w:rsid w:val="00857036"/>
    <w:rsid w:val="0086071E"/>
    <w:rsid w:val="00871425"/>
    <w:rsid w:val="0087448D"/>
    <w:rsid w:val="00876671"/>
    <w:rsid w:val="00877CEF"/>
    <w:rsid w:val="008927F3"/>
    <w:rsid w:val="008957E5"/>
    <w:rsid w:val="00895C41"/>
    <w:rsid w:val="008A65D9"/>
    <w:rsid w:val="008B27F0"/>
    <w:rsid w:val="008B42DE"/>
    <w:rsid w:val="008B473C"/>
    <w:rsid w:val="008C08AE"/>
    <w:rsid w:val="008C2AE7"/>
    <w:rsid w:val="008C324F"/>
    <w:rsid w:val="008D0451"/>
    <w:rsid w:val="008D0611"/>
    <w:rsid w:val="008D0633"/>
    <w:rsid w:val="008D0655"/>
    <w:rsid w:val="008D10C5"/>
    <w:rsid w:val="008D59BE"/>
    <w:rsid w:val="008D5B59"/>
    <w:rsid w:val="008E0BC5"/>
    <w:rsid w:val="008E3448"/>
    <w:rsid w:val="008E6222"/>
    <w:rsid w:val="008F0145"/>
    <w:rsid w:val="008F10B0"/>
    <w:rsid w:val="008F245C"/>
    <w:rsid w:val="00904390"/>
    <w:rsid w:val="00905AD3"/>
    <w:rsid w:val="009079A2"/>
    <w:rsid w:val="009142C6"/>
    <w:rsid w:val="0092102A"/>
    <w:rsid w:val="009220CB"/>
    <w:rsid w:val="00925911"/>
    <w:rsid w:val="0092733D"/>
    <w:rsid w:val="00927484"/>
    <w:rsid w:val="00927C80"/>
    <w:rsid w:val="00933C7A"/>
    <w:rsid w:val="00941E36"/>
    <w:rsid w:val="00943D5B"/>
    <w:rsid w:val="00944B4A"/>
    <w:rsid w:val="00950471"/>
    <w:rsid w:val="00953E0C"/>
    <w:rsid w:val="00954C8B"/>
    <w:rsid w:val="009611DE"/>
    <w:rsid w:val="00965072"/>
    <w:rsid w:val="00970BE7"/>
    <w:rsid w:val="00982627"/>
    <w:rsid w:val="009879B3"/>
    <w:rsid w:val="00992496"/>
    <w:rsid w:val="00996DF7"/>
    <w:rsid w:val="009A2F31"/>
    <w:rsid w:val="009B1681"/>
    <w:rsid w:val="009B3873"/>
    <w:rsid w:val="009B68F0"/>
    <w:rsid w:val="009C0905"/>
    <w:rsid w:val="009C2FA5"/>
    <w:rsid w:val="009C4CEA"/>
    <w:rsid w:val="009D0016"/>
    <w:rsid w:val="009D41D8"/>
    <w:rsid w:val="009D7B6F"/>
    <w:rsid w:val="009E740E"/>
    <w:rsid w:val="009F4D45"/>
    <w:rsid w:val="00A03B92"/>
    <w:rsid w:val="00A05B97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008"/>
    <w:rsid w:val="00A525BA"/>
    <w:rsid w:val="00A60F37"/>
    <w:rsid w:val="00A616BA"/>
    <w:rsid w:val="00A628BC"/>
    <w:rsid w:val="00A645C8"/>
    <w:rsid w:val="00A64644"/>
    <w:rsid w:val="00A73D78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65F3"/>
    <w:rsid w:val="00A97120"/>
    <w:rsid w:val="00A9739D"/>
    <w:rsid w:val="00AA374B"/>
    <w:rsid w:val="00AA6D34"/>
    <w:rsid w:val="00AB0D0A"/>
    <w:rsid w:val="00AB3059"/>
    <w:rsid w:val="00AB729A"/>
    <w:rsid w:val="00AC0DE3"/>
    <w:rsid w:val="00AC6EE4"/>
    <w:rsid w:val="00AD3E0E"/>
    <w:rsid w:val="00AD7A95"/>
    <w:rsid w:val="00AE0838"/>
    <w:rsid w:val="00AE35EB"/>
    <w:rsid w:val="00AE70B7"/>
    <w:rsid w:val="00B07B6E"/>
    <w:rsid w:val="00B1303A"/>
    <w:rsid w:val="00B142C9"/>
    <w:rsid w:val="00B2058C"/>
    <w:rsid w:val="00B227F2"/>
    <w:rsid w:val="00B278C1"/>
    <w:rsid w:val="00B30F66"/>
    <w:rsid w:val="00B3748D"/>
    <w:rsid w:val="00B40138"/>
    <w:rsid w:val="00B430CE"/>
    <w:rsid w:val="00B523FA"/>
    <w:rsid w:val="00B55F27"/>
    <w:rsid w:val="00B55F3A"/>
    <w:rsid w:val="00B57686"/>
    <w:rsid w:val="00B57D93"/>
    <w:rsid w:val="00B6251C"/>
    <w:rsid w:val="00B63B15"/>
    <w:rsid w:val="00B76CF2"/>
    <w:rsid w:val="00B7764D"/>
    <w:rsid w:val="00B84244"/>
    <w:rsid w:val="00B86D8E"/>
    <w:rsid w:val="00B93D03"/>
    <w:rsid w:val="00B95747"/>
    <w:rsid w:val="00B96F5B"/>
    <w:rsid w:val="00BA0235"/>
    <w:rsid w:val="00BA1AD8"/>
    <w:rsid w:val="00BA4971"/>
    <w:rsid w:val="00BB0418"/>
    <w:rsid w:val="00BB3066"/>
    <w:rsid w:val="00BB5384"/>
    <w:rsid w:val="00BB634F"/>
    <w:rsid w:val="00BC0542"/>
    <w:rsid w:val="00BC2EA2"/>
    <w:rsid w:val="00BC63AA"/>
    <w:rsid w:val="00BC7A23"/>
    <w:rsid w:val="00BD1157"/>
    <w:rsid w:val="00BD4EEA"/>
    <w:rsid w:val="00BD7E4F"/>
    <w:rsid w:val="00BE495C"/>
    <w:rsid w:val="00BF5663"/>
    <w:rsid w:val="00BF58D2"/>
    <w:rsid w:val="00BF79DA"/>
    <w:rsid w:val="00C01133"/>
    <w:rsid w:val="00C01970"/>
    <w:rsid w:val="00C02058"/>
    <w:rsid w:val="00C02100"/>
    <w:rsid w:val="00C07120"/>
    <w:rsid w:val="00C076E4"/>
    <w:rsid w:val="00C105E0"/>
    <w:rsid w:val="00C1153C"/>
    <w:rsid w:val="00C115D4"/>
    <w:rsid w:val="00C146C4"/>
    <w:rsid w:val="00C14B75"/>
    <w:rsid w:val="00C24961"/>
    <w:rsid w:val="00C3419D"/>
    <w:rsid w:val="00C3573E"/>
    <w:rsid w:val="00C35A0B"/>
    <w:rsid w:val="00C36322"/>
    <w:rsid w:val="00C36C38"/>
    <w:rsid w:val="00C425D3"/>
    <w:rsid w:val="00C42CB0"/>
    <w:rsid w:val="00C43E7C"/>
    <w:rsid w:val="00C46525"/>
    <w:rsid w:val="00C51042"/>
    <w:rsid w:val="00C52831"/>
    <w:rsid w:val="00C60B3C"/>
    <w:rsid w:val="00C75292"/>
    <w:rsid w:val="00C8001B"/>
    <w:rsid w:val="00C810AE"/>
    <w:rsid w:val="00C831E2"/>
    <w:rsid w:val="00C870DD"/>
    <w:rsid w:val="00C90879"/>
    <w:rsid w:val="00C915B8"/>
    <w:rsid w:val="00C91D21"/>
    <w:rsid w:val="00C92822"/>
    <w:rsid w:val="00C974DC"/>
    <w:rsid w:val="00CA0DB0"/>
    <w:rsid w:val="00CA266B"/>
    <w:rsid w:val="00CA2839"/>
    <w:rsid w:val="00CA2F9B"/>
    <w:rsid w:val="00CA3BDB"/>
    <w:rsid w:val="00CA3DE2"/>
    <w:rsid w:val="00CA4754"/>
    <w:rsid w:val="00CB1B56"/>
    <w:rsid w:val="00CB283D"/>
    <w:rsid w:val="00CD1DC4"/>
    <w:rsid w:val="00CE2BF9"/>
    <w:rsid w:val="00CE4899"/>
    <w:rsid w:val="00CE56AC"/>
    <w:rsid w:val="00CE69B7"/>
    <w:rsid w:val="00CF0AF6"/>
    <w:rsid w:val="00CF1880"/>
    <w:rsid w:val="00CF3BA9"/>
    <w:rsid w:val="00CF4127"/>
    <w:rsid w:val="00CF7250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2ACE"/>
    <w:rsid w:val="00D2343B"/>
    <w:rsid w:val="00D25C30"/>
    <w:rsid w:val="00D26303"/>
    <w:rsid w:val="00D30815"/>
    <w:rsid w:val="00D334EB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02C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76362"/>
    <w:rsid w:val="00D76B5A"/>
    <w:rsid w:val="00D84741"/>
    <w:rsid w:val="00D866ED"/>
    <w:rsid w:val="00D9449A"/>
    <w:rsid w:val="00D95E20"/>
    <w:rsid w:val="00DA70CC"/>
    <w:rsid w:val="00DC0257"/>
    <w:rsid w:val="00DC71CD"/>
    <w:rsid w:val="00DD117B"/>
    <w:rsid w:val="00DD62AE"/>
    <w:rsid w:val="00DE05CD"/>
    <w:rsid w:val="00DE24F3"/>
    <w:rsid w:val="00DE2595"/>
    <w:rsid w:val="00DE39A2"/>
    <w:rsid w:val="00DE58AB"/>
    <w:rsid w:val="00DE5987"/>
    <w:rsid w:val="00DF3DDC"/>
    <w:rsid w:val="00DF5CEE"/>
    <w:rsid w:val="00DF700C"/>
    <w:rsid w:val="00DF7697"/>
    <w:rsid w:val="00DF7986"/>
    <w:rsid w:val="00E01889"/>
    <w:rsid w:val="00E129C7"/>
    <w:rsid w:val="00E12EA7"/>
    <w:rsid w:val="00E22A2F"/>
    <w:rsid w:val="00E22BB6"/>
    <w:rsid w:val="00E23C48"/>
    <w:rsid w:val="00E358E2"/>
    <w:rsid w:val="00E35E78"/>
    <w:rsid w:val="00E369F4"/>
    <w:rsid w:val="00E372C6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063"/>
    <w:rsid w:val="00E92CEE"/>
    <w:rsid w:val="00E94791"/>
    <w:rsid w:val="00E955F5"/>
    <w:rsid w:val="00EA447E"/>
    <w:rsid w:val="00EA4652"/>
    <w:rsid w:val="00EA4FA6"/>
    <w:rsid w:val="00EB2B59"/>
    <w:rsid w:val="00EB2EBB"/>
    <w:rsid w:val="00EB374F"/>
    <w:rsid w:val="00EB6280"/>
    <w:rsid w:val="00EC21F5"/>
    <w:rsid w:val="00EC2C74"/>
    <w:rsid w:val="00EC3523"/>
    <w:rsid w:val="00EC7166"/>
    <w:rsid w:val="00ED06ED"/>
    <w:rsid w:val="00ED6C46"/>
    <w:rsid w:val="00ED6E1D"/>
    <w:rsid w:val="00EE30F6"/>
    <w:rsid w:val="00EE43C1"/>
    <w:rsid w:val="00EE7E1A"/>
    <w:rsid w:val="00EF0F9F"/>
    <w:rsid w:val="00EF15FD"/>
    <w:rsid w:val="00EF1BB7"/>
    <w:rsid w:val="00EF2108"/>
    <w:rsid w:val="00EF4023"/>
    <w:rsid w:val="00EF64AD"/>
    <w:rsid w:val="00EF653C"/>
    <w:rsid w:val="00EF79F6"/>
    <w:rsid w:val="00F0030B"/>
    <w:rsid w:val="00F04BBB"/>
    <w:rsid w:val="00F1136A"/>
    <w:rsid w:val="00F12E3F"/>
    <w:rsid w:val="00F141E5"/>
    <w:rsid w:val="00F15AFB"/>
    <w:rsid w:val="00F214B9"/>
    <w:rsid w:val="00F313F8"/>
    <w:rsid w:val="00F35790"/>
    <w:rsid w:val="00F4098E"/>
    <w:rsid w:val="00F50C0A"/>
    <w:rsid w:val="00F50E1A"/>
    <w:rsid w:val="00F61E7B"/>
    <w:rsid w:val="00F63A37"/>
    <w:rsid w:val="00F65DDE"/>
    <w:rsid w:val="00F677EF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0E12"/>
    <w:rsid w:val="00FB3B03"/>
    <w:rsid w:val="00FB75E8"/>
    <w:rsid w:val="00FC3961"/>
    <w:rsid w:val="00FC4858"/>
    <w:rsid w:val="00FC55DC"/>
    <w:rsid w:val="00FD0F5D"/>
    <w:rsid w:val="00FD3101"/>
    <w:rsid w:val="00FD4736"/>
    <w:rsid w:val="00FD784A"/>
    <w:rsid w:val="00FD7DDE"/>
    <w:rsid w:val="00FE117F"/>
    <w:rsid w:val="00FE41D7"/>
    <w:rsid w:val="00FE4DEA"/>
    <w:rsid w:val="00FE64C7"/>
    <w:rsid w:val="00FE6CDB"/>
    <w:rsid w:val="00FF3F8D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051820"/>
    <w:rsid w:val="00090563"/>
    <w:rsid w:val="0010140E"/>
    <w:rsid w:val="001258E9"/>
    <w:rsid w:val="00135AA8"/>
    <w:rsid w:val="001641E1"/>
    <w:rsid w:val="001C3BB9"/>
    <w:rsid w:val="001E4FA1"/>
    <w:rsid w:val="00280199"/>
    <w:rsid w:val="00282B94"/>
    <w:rsid w:val="00285589"/>
    <w:rsid w:val="002B0A33"/>
    <w:rsid w:val="002D0C7E"/>
    <w:rsid w:val="002E0A21"/>
    <w:rsid w:val="00315258"/>
    <w:rsid w:val="003A1B47"/>
    <w:rsid w:val="003C1EF2"/>
    <w:rsid w:val="003C48B1"/>
    <w:rsid w:val="003F21D4"/>
    <w:rsid w:val="00407E7D"/>
    <w:rsid w:val="0043523E"/>
    <w:rsid w:val="004B3904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66753D"/>
    <w:rsid w:val="0072169B"/>
    <w:rsid w:val="00727BD5"/>
    <w:rsid w:val="00737071"/>
    <w:rsid w:val="00792B4C"/>
    <w:rsid w:val="007934A4"/>
    <w:rsid w:val="007B6049"/>
    <w:rsid w:val="007D566A"/>
    <w:rsid w:val="007F0F0A"/>
    <w:rsid w:val="00861E1B"/>
    <w:rsid w:val="008879EC"/>
    <w:rsid w:val="00922E87"/>
    <w:rsid w:val="009C0D86"/>
    <w:rsid w:val="00A03F11"/>
    <w:rsid w:val="00A62BFF"/>
    <w:rsid w:val="00A71982"/>
    <w:rsid w:val="00A83560"/>
    <w:rsid w:val="00AB55B7"/>
    <w:rsid w:val="00C63BE6"/>
    <w:rsid w:val="00DB318B"/>
    <w:rsid w:val="00DD240F"/>
    <w:rsid w:val="00DF7180"/>
    <w:rsid w:val="00E50F11"/>
    <w:rsid w:val="00F317FB"/>
    <w:rsid w:val="00F717DE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4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Bảo Nguyên</dc:creator>
  <cp:keywords/>
  <cp:lastModifiedBy>Nguyen Nguyen</cp:lastModifiedBy>
  <cp:revision>343</cp:revision>
  <cp:lastPrinted>2018-08-22T23:13:00Z</cp:lastPrinted>
  <dcterms:created xsi:type="dcterms:W3CDTF">2021-10-22T21:10:00Z</dcterms:created>
  <dcterms:modified xsi:type="dcterms:W3CDTF">2022-02-26T03:22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